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C3B4E" w:rsidRDefault="008C3B4E" w:rsidP="008C3B4E">
      <w:r>
        <w:t>According to one of the reviewer's suggestion</w:t>
      </w:r>
    </w:p>
    <w:p w:rsidR="008C3B4E" w:rsidRDefault="008C3B4E" w:rsidP="008C3B4E">
      <w:r>
        <w:t>"Few more references can be included.</w:t>
      </w:r>
    </w:p>
    <w:p w:rsidR="008C3B4E" w:rsidRDefault="008C3B4E" w:rsidP="008C3B4E">
      <w:r>
        <w:t xml:space="preserve">J </w:t>
      </w:r>
      <w:proofErr w:type="spellStart"/>
      <w:r>
        <w:t>Biol</w:t>
      </w:r>
      <w:proofErr w:type="spellEnd"/>
      <w:r>
        <w:t xml:space="preserve"> Chem article on DPP3 impact on RAS peptide profiles</w:t>
      </w:r>
    </w:p>
    <w:p w:rsidR="008C3B4E" w:rsidRDefault="008C3B4E" w:rsidP="008C3B4E">
      <w:r>
        <w:t>European Heart Journal commentary on DPP3 &amp; shock"</w:t>
      </w:r>
    </w:p>
    <w:p w:rsidR="008C3B4E" w:rsidRDefault="008C3B4E" w:rsidP="008C3B4E">
      <w:r>
        <w:t xml:space="preserve">In the </w:t>
      </w:r>
      <w:r w:rsidR="00BE1F0C">
        <w:t>revised</w:t>
      </w:r>
      <w:r>
        <w:t xml:space="preserve"> manuscript cannot found the first one paper was signed.</w:t>
      </w:r>
    </w:p>
    <w:p w:rsidR="009344FF" w:rsidRDefault="008C3B4E" w:rsidP="008C3B4E">
      <w:r>
        <w:t>After the author follow this suggestion and revised the manuscript, we can accept i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87971" w:rsidRPr="003E05E0" w:rsidRDefault="006C1858" w:rsidP="009344FF">
      <w:proofErr w:type="spellStart"/>
      <w:r>
        <w:t>Dr.</w:t>
      </w:r>
      <w:proofErr w:type="spellEnd"/>
      <w:r>
        <w:t xml:space="preserve"> </w:t>
      </w:r>
      <w:bookmarkStart w:id="0" w:name="_GoBack"/>
      <w:bookmarkEnd w:id="0"/>
      <w:r w:rsidR="003E05E0" w:rsidRPr="003E05E0">
        <w:t>Ming-</w:t>
      </w:r>
      <w:proofErr w:type="spellStart"/>
      <w:r w:rsidR="003E05E0" w:rsidRPr="003E05E0">
        <w:t>Chih</w:t>
      </w:r>
      <w:proofErr w:type="spellEnd"/>
      <w:r w:rsidR="003E05E0" w:rsidRPr="003E05E0">
        <w:t xml:space="preserve"> Shih, Chinese Culture University, Taiwan</w:t>
      </w:r>
    </w:p>
    <w:p w:rsidR="007A6A81" w:rsidRPr="009344FF" w:rsidRDefault="007A6A81" w:rsidP="009344FF">
      <w:pPr>
        <w:rPr>
          <w:b/>
          <w:u w:val="single"/>
        </w:rPr>
      </w:pPr>
    </w:p>
    <w:sectPr w:rsidR="007A6A8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c0NjW3MDM1NDNU0lEKTi0uzszPAykwqgUA4U63OCwAAAA="/>
  </w:docVars>
  <w:rsids>
    <w:rsidRoot w:val="00A72896"/>
    <w:rsid w:val="002C0B2C"/>
    <w:rsid w:val="003E05E0"/>
    <w:rsid w:val="0057125C"/>
    <w:rsid w:val="006C1858"/>
    <w:rsid w:val="007A6A81"/>
    <w:rsid w:val="008C3B4E"/>
    <w:rsid w:val="009344FF"/>
    <w:rsid w:val="009F328F"/>
    <w:rsid w:val="00A72896"/>
    <w:rsid w:val="00A75E5B"/>
    <w:rsid w:val="00BE1F0C"/>
    <w:rsid w:val="00E87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9185A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7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4250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1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76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2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24T13:46:00Z</dcterms:modified>
</cp:coreProperties>
</file>